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F0D8E" w14:textId="6EDBFDF1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056F7ACE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2) Add a hyperlink to your library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5E5A4B53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B91310">
        <w:rPr>
          <w:rFonts w:ascii="Arial" w:hAnsi="Arial" w:cs="Arial"/>
          <w:highlight w:val="yellow"/>
        </w:rPr>
        <w:t xml:space="preserve">Gale In Context: </w:t>
      </w:r>
      <w:r w:rsidR="004941AC">
        <w:rPr>
          <w:rFonts w:ascii="Arial" w:hAnsi="Arial" w:cs="Arial"/>
          <w:highlight w:val="yellow"/>
        </w:rPr>
        <w:t xml:space="preserve">Opposing Viewpoints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611C5A">
        <w:rPr>
          <w:rFonts w:ascii="Arial" w:hAnsi="Arial" w:cs="Arial"/>
          <w:highlight w:val="yellow"/>
        </w:rPr>
        <w:t xml:space="preserve">Instagram, </w:t>
      </w:r>
      <w:r w:rsidR="00375E0A" w:rsidRPr="00651913">
        <w:rPr>
          <w:rFonts w:ascii="Arial" w:hAnsi="Arial" w:cs="Arial"/>
          <w:highlight w:val="yellow"/>
        </w:rPr>
        <w:t>or LinkedI</w:t>
      </w:r>
      <w:r w:rsidR="005D6F5B" w:rsidRPr="00651913">
        <w:rPr>
          <w:rFonts w:ascii="Arial" w:hAnsi="Arial" w:cs="Arial"/>
          <w:highlight w:val="yellow"/>
        </w:rPr>
        <w:t>n</w:t>
      </w:r>
      <w:r w:rsidRPr="00651913">
        <w:rPr>
          <w:rFonts w:ascii="Arial" w:hAnsi="Arial" w:cs="Arial"/>
          <w:highlight w:val="yellow"/>
        </w:rPr>
        <w:t xml:space="preserve"> 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444" w:type="dxa"/>
        <w:tblLook w:val="04A0" w:firstRow="1" w:lastRow="0" w:firstColumn="1" w:lastColumn="0" w:noHBand="0" w:noVBand="1"/>
      </w:tblPr>
      <w:tblGrid>
        <w:gridCol w:w="440"/>
        <w:gridCol w:w="6932"/>
        <w:gridCol w:w="1072"/>
      </w:tblGrid>
      <w:tr w:rsidR="00651913" w:rsidRPr="00651913" w14:paraId="257AE098" w14:textId="77777777" w:rsidTr="00651913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5833374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2B5052" w:rsidRPr="0096473B">
              <w:rPr>
                <w:rFonts w:ascii="Arial" w:hAnsi="Arial" w:cs="Arial"/>
              </w:rPr>
              <w:t xml:space="preserve">, TWITTER, </w:t>
            </w:r>
            <w:r w:rsidR="0096473B" w:rsidRPr="0096473B">
              <w:rPr>
                <w:rFonts w:ascii="Arial" w:hAnsi="Arial" w:cs="Arial"/>
              </w:rPr>
              <w:t>LINKEDIN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651913" w:rsidRPr="00651913" w14:paraId="00CA6577" w14:textId="77777777" w:rsidTr="00651913">
        <w:tc>
          <w:tcPr>
            <w:tcW w:w="440" w:type="dxa"/>
          </w:tcPr>
          <w:p w14:paraId="78C795D9" w14:textId="3E565134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74BC69FB" w14:textId="77777777" w:rsidR="00090C2B" w:rsidRPr="00F16BD3" w:rsidRDefault="00090C2B" w:rsidP="00090C2B">
            <w:pPr>
              <w:rPr>
                <w:rFonts w:ascii="Arial" w:hAnsi="Arial" w:cs="Arial"/>
              </w:rPr>
            </w:pPr>
            <w:r w:rsidRPr="00F16BD3">
              <w:rPr>
                <w:rFonts w:ascii="Arial" w:hAnsi="Arial" w:cs="Arial"/>
              </w:rPr>
              <w:t xml:space="preserve">A debater’s dream: informed, differing views covering all sides of an issue. Gale In Context: Opposing Viewpoints. </w:t>
            </w:r>
            <w:r w:rsidRPr="00F16BD3">
              <w:rPr>
                <w:rFonts w:ascii="Arial" w:hAnsi="Arial" w:cs="Arial"/>
                <w:highlight w:val="yellow"/>
              </w:rPr>
              <w:t>&lt;link to your library’s access&gt;</w:t>
            </w:r>
          </w:p>
          <w:p w14:paraId="16636980" w14:textId="2836D49C" w:rsidR="00651913" w:rsidRPr="004C287D" w:rsidRDefault="00651913" w:rsidP="00924059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7A7BD6DC" w14:textId="77777777" w:rsidR="00AD63E0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6586BF9A" w14:textId="7E66345C" w:rsidR="00987F12" w:rsidRPr="00651913" w:rsidRDefault="00987F12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19C7FEA4" w14:textId="77777777" w:rsidTr="00651913">
        <w:tc>
          <w:tcPr>
            <w:tcW w:w="440" w:type="dxa"/>
          </w:tcPr>
          <w:p w14:paraId="6FA32AB8" w14:textId="1C3FA85C" w:rsidR="00651913" w:rsidRPr="00651913" w:rsidRDefault="00651913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61AAC04A" w14:textId="6FE98735" w:rsidR="00651913" w:rsidRPr="004C287D" w:rsidRDefault="00F43BBC" w:rsidP="00651913">
            <w:pPr>
              <w:rPr>
                <w:rFonts w:ascii="Arial" w:hAnsi="Arial" w:cs="Arial"/>
              </w:rPr>
            </w:pPr>
            <w:r w:rsidRPr="00F16BD3">
              <w:rPr>
                <w:rFonts w:ascii="Arial" w:hAnsi="Arial" w:cs="Arial"/>
              </w:rPr>
              <w:t>Viewpoints, articles, graphics, videos &amp; more on all sides of complex topics. See Gale In Context: Opposing Viewpoints.</w:t>
            </w:r>
            <w:r w:rsidRPr="00F16BD3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  <w:r w:rsidR="00651913" w:rsidRPr="004C287D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3258547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01AC4241" w14:textId="77777777" w:rsidR="00C97B7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22A1AFFB" w14:textId="48766ADD" w:rsidR="00E277DE" w:rsidRPr="00651913" w:rsidRDefault="00C97B73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5D45F9C1" w14:textId="77777777" w:rsidTr="00651913">
        <w:tc>
          <w:tcPr>
            <w:tcW w:w="440" w:type="dxa"/>
          </w:tcPr>
          <w:p w14:paraId="4E1C710A" w14:textId="41B76C99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39974BF9" w14:textId="77777777" w:rsidR="00BC00CE" w:rsidRPr="00F16BD3" w:rsidRDefault="00BC00CE" w:rsidP="00BC00CE">
            <w:pPr>
              <w:rPr>
                <w:rFonts w:ascii="Arial" w:hAnsi="Arial" w:cs="Arial"/>
              </w:rPr>
            </w:pPr>
            <w:r w:rsidRPr="00F16BD3">
              <w:rPr>
                <w:rFonts w:ascii="Arial" w:hAnsi="Arial" w:cs="Arial"/>
              </w:rPr>
              <w:t>Consider both sides. Gale In Context: Opposing Viewpoints provides rich resources to study relevant social issues.</w:t>
            </w:r>
            <w:r w:rsidRPr="00F16BD3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34296F77" w14:textId="2FF80191" w:rsidR="00651913" w:rsidRPr="004C287D" w:rsidRDefault="00651913" w:rsidP="00651913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2C695827" w14:textId="77777777" w:rsidR="007A2A4D" w:rsidRDefault="007A2A4D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4A5F21C" w14:textId="37D52326" w:rsidR="00651913" w:rsidRPr="00651913" w:rsidRDefault="00651913" w:rsidP="007A2A4D">
            <w:pPr>
              <w:rPr>
                <w:rFonts w:ascii="Arial" w:hAnsi="Arial" w:cs="Arial"/>
              </w:rPr>
            </w:pPr>
          </w:p>
        </w:tc>
      </w:tr>
      <w:tr w:rsidR="00651913" w:rsidRPr="00651913" w14:paraId="60B7EBAD" w14:textId="77777777" w:rsidTr="00651913">
        <w:tc>
          <w:tcPr>
            <w:tcW w:w="440" w:type="dxa"/>
          </w:tcPr>
          <w:p w14:paraId="28808BA2" w14:textId="5D270643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34C03CBA" w14:textId="77777777" w:rsidR="008642A6" w:rsidRPr="00F16BD3" w:rsidRDefault="008642A6" w:rsidP="008642A6">
            <w:pPr>
              <w:rPr>
                <w:rFonts w:ascii="Arial" w:hAnsi="Arial" w:cs="Arial"/>
              </w:rPr>
            </w:pPr>
            <w:r w:rsidRPr="00F16BD3">
              <w:rPr>
                <w:rFonts w:ascii="Arial" w:hAnsi="Arial" w:cs="Arial"/>
              </w:rPr>
              <w:t>Anticipate other arguments. Gale In Context: Opposing Viewpoints gives info on all sides of complex social issues.</w:t>
            </w:r>
            <w:r w:rsidRPr="00F16BD3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66798637" w14:textId="789E4B53" w:rsidR="00651913" w:rsidRPr="004C287D" w:rsidRDefault="00651913" w:rsidP="00CE2771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64D81D1D" w14:textId="2B159F2C" w:rsidR="007A2A4D" w:rsidRPr="00651913" w:rsidRDefault="006F32E4" w:rsidP="00A3736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  <w:r>
              <w:rPr>
                <w:rFonts w:ascii="Arial" w:hAnsi="Arial" w:cs="Arial"/>
              </w:rPr>
              <w:br/>
            </w:r>
            <w:r w:rsidR="007A2A4D">
              <w:rPr>
                <w:rFonts w:ascii="Arial" w:hAnsi="Arial" w:cs="Arial"/>
              </w:rPr>
              <w:t xml:space="preserve">Image </w:t>
            </w:r>
            <w:r w:rsidR="008E6580">
              <w:rPr>
                <w:rFonts w:ascii="Arial" w:hAnsi="Arial" w:cs="Arial"/>
              </w:rPr>
              <w:t>3</w:t>
            </w:r>
          </w:p>
        </w:tc>
      </w:tr>
      <w:tr w:rsidR="00651913" w:rsidRPr="00651913" w14:paraId="28A0E001" w14:textId="77777777" w:rsidTr="00651913">
        <w:tc>
          <w:tcPr>
            <w:tcW w:w="440" w:type="dxa"/>
          </w:tcPr>
          <w:p w14:paraId="0AD93C05" w14:textId="44CCE634" w:rsidR="00651913" w:rsidRPr="00651913" w:rsidRDefault="00651913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6227DC38" w14:textId="77777777" w:rsidR="00A50F3A" w:rsidRPr="00F16BD3" w:rsidRDefault="00A50F3A" w:rsidP="00A50F3A">
            <w:pPr>
              <w:rPr>
                <w:rFonts w:ascii="Arial" w:hAnsi="Arial" w:cs="Arial"/>
              </w:rPr>
            </w:pPr>
            <w:r w:rsidRPr="00F16BD3">
              <w:rPr>
                <w:rFonts w:ascii="Arial" w:hAnsi="Arial" w:cs="Arial"/>
              </w:rPr>
              <w:t>Explore all sides of capital punishment, immigration, legalizing marijuana &amp; more. Gale In Context: Opposing Viewpoints.</w:t>
            </w:r>
            <w:r w:rsidRPr="00F16BD3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176D577B" w14:textId="53EC73E3" w:rsidR="00651913" w:rsidRPr="004C287D" w:rsidRDefault="00651913" w:rsidP="00B30F79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072" w:type="dxa"/>
          </w:tcPr>
          <w:p w14:paraId="0A34103F" w14:textId="3B62E23C" w:rsidR="00651913" w:rsidRDefault="00651913" w:rsidP="00651913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A37360">
              <w:rPr>
                <w:rFonts w:ascii="Arial" w:hAnsi="Arial" w:cs="Arial"/>
              </w:rPr>
              <w:t>1</w:t>
            </w:r>
          </w:p>
          <w:p w14:paraId="74BAFB0F" w14:textId="1286A86D" w:rsidR="00C30AD5" w:rsidRPr="00651913" w:rsidRDefault="00C30AD5" w:rsidP="00651913">
            <w:pPr>
              <w:rPr>
                <w:rFonts w:ascii="Arial" w:hAnsi="Arial" w:cs="Arial"/>
              </w:rPr>
            </w:pPr>
          </w:p>
        </w:tc>
      </w:tr>
      <w:tr w:rsidR="00F13E2D" w:rsidRPr="00651913" w14:paraId="77659D82" w14:textId="77777777" w:rsidTr="00651913">
        <w:tc>
          <w:tcPr>
            <w:tcW w:w="440" w:type="dxa"/>
          </w:tcPr>
          <w:p w14:paraId="159B3BA2" w14:textId="3547780B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932" w:type="dxa"/>
          </w:tcPr>
          <w:p w14:paraId="550C2AE8" w14:textId="77777777" w:rsidR="00721E67" w:rsidRPr="00F16BD3" w:rsidRDefault="00721E67" w:rsidP="00721E67">
            <w:pPr>
              <w:rPr>
                <w:rFonts w:ascii="Arial" w:hAnsi="Arial" w:cs="Arial"/>
              </w:rPr>
            </w:pPr>
            <w:r w:rsidRPr="00F16BD3">
              <w:rPr>
                <w:rFonts w:ascii="Arial" w:hAnsi="Arial" w:cs="Arial"/>
              </w:rPr>
              <w:t>Be ready. Use Gale In Context: Opposing Viewpoints to find relevant info and resources on today’s most pressing issues.</w:t>
            </w:r>
            <w:r w:rsidRPr="00F16BD3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7F4B66DA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5A424157" w14:textId="17C4CE1E" w:rsidR="005B6002" w:rsidRDefault="00880CBC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5B6002">
              <w:rPr>
                <w:rFonts w:ascii="Arial" w:hAnsi="Arial" w:cs="Arial"/>
              </w:rPr>
              <w:t xml:space="preserve">mage </w:t>
            </w:r>
            <w:r w:rsidR="00610248">
              <w:rPr>
                <w:rFonts w:ascii="Arial" w:hAnsi="Arial" w:cs="Arial"/>
              </w:rPr>
              <w:t>1</w:t>
            </w:r>
          </w:p>
          <w:p w14:paraId="0AB5B175" w14:textId="1E924D11" w:rsidR="005B6002" w:rsidRPr="00651913" w:rsidRDefault="005B6002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610248">
              <w:rPr>
                <w:rFonts w:ascii="Arial" w:hAnsi="Arial" w:cs="Arial"/>
              </w:rPr>
              <w:t>2</w:t>
            </w:r>
            <w:r w:rsidR="00316705">
              <w:rPr>
                <w:rFonts w:ascii="Arial" w:hAnsi="Arial" w:cs="Arial"/>
              </w:rPr>
              <w:br/>
              <w:t>Image 3</w:t>
            </w:r>
          </w:p>
        </w:tc>
      </w:tr>
      <w:tr w:rsidR="00F13E2D" w:rsidRPr="00651913" w14:paraId="315CA3B9" w14:textId="77777777" w:rsidTr="00651913">
        <w:tc>
          <w:tcPr>
            <w:tcW w:w="440" w:type="dxa"/>
          </w:tcPr>
          <w:p w14:paraId="1058736C" w14:textId="74C7EFCD" w:rsidR="00F13E2D" w:rsidRDefault="004C287D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932" w:type="dxa"/>
          </w:tcPr>
          <w:p w14:paraId="5ECD6209" w14:textId="77777777" w:rsidR="00107B08" w:rsidRPr="00F16BD3" w:rsidRDefault="00107B08" w:rsidP="00107B08">
            <w:pPr>
              <w:rPr>
                <w:rFonts w:ascii="Arial" w:hAnsi="Arial" w:cs="Arial"/>
              </w:rPr>
            </w:pPr>
            <w:r w:rsidRPr="00F16BD3">
              <w:rPr>
                <w:rFonts w:ascii="Arial" w:hAnsi="Arial" w:cs="Arial"/>
              </w:rPr>
              <w:t>Gale In Context: Opposing Viewpoints delivers authoritative resources, articles, videos &amp; more on current topics.</w:t>
            </w:r>
            <w:r w:rsidRPr="00F16BD3">
              <w:rPr>
                <w:rFonts w:ascii="Arial" w:hAnsi="Arial" w:cs="Arial"/>
                <w:highlight w:val="yellow"/>
              </w:rPr>
              <w:t xml:space="preserve"> &lt;link to your library’s access&gt;</w:t>
            </w:r>
          </w:p>
          <w:p w14:paraId="2C50BEFE" w14:textId="77777777" w:rsidR="00F13E2D" w:rsidRPr="004C287D" w:rsidRDefault="00F13E2D" w:rsidP="00F77A14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412EEFB8" w14:textId="2E9538BB" w:rsidR="00144EBB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316705">
              <w:rPr>
                <w:rFonts w:ascii="Arial" w:hAnsi="Arial" w:cs="Arial"/>
              </w:rPr>
              <w:t>1</w:t>
            </w:r>
          </w:p>
          <w:p w14:paraId="3F586D61" w14:textId="77777777" w:rsidR="00F13E2D" w:rsidRDefault="00144EBB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316705">
              <w:rPr>
                <w:rFonts w:ascii="Arial" w:hAnsi="Arial" w:cs="Arial"/>
              </w:rPr>
              <w:t>2</w:t>
            </w:r>
          </w:p>
          <w:p w14:paraId="30BBD810" w14:textId="7617F301" w:rsidR="00316705" w:rsidRPr="00651913" w:rsidRDefault="00316705" w:rsidP="00144E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  <w:bookmarkStart w:id="0" w:name="_GoBack"/>
            <w:bookmarkEnd w:id="0"/>
          </w:p>
        </w:tc>
      </w:tr>
      <w:tr w:rsidR="0096473B" w:rsidRPr="00651913" w14:paraId="7B2DC754" w14:textId="77777777" w:rsidTr="00AB1908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072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AB1908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lastRenderedPageBreak/>
              <w:t>1</w:t>
            </w:r>
          </w:p>
        </w:tc>
        <w:tc>
          <w:tcPr>
            <w:tcW w:w="6932" w:type="dxa"/>
          </w:tcPr>
          <w:p w14:paraId="76669EB5" w14:textId="77777777" w:rsidR="00CF6DF1" w:rsidRPr="0012434F" w:rsidRDefault="00CF6DF1" w:rsidP="00CF6DF1">
            <w:pPr>
              <w:rPr>
                <w:rFonts w:ascii="Arial" w:hAnsi="Arial" w:cs="Arial"/>
              </w:rPr>
            </w:pPr>
            <w:r w:rsidRPr="0012434F">
              <w:rPr>
                <w:rFonts w:ascii="Arial" w:hAnsi="Arial" w:cs="Arial"/>
              </w:rPr>
              <w:t>Understand—and be able to argue—both sides of an issue with the in-depth resources from Gale In Context: Opposing Viewpoints.</w:t>
            </w:r>
          </w:p>
          <w:p w14:paraId="396C3A6C" w14:textId="3CCBED97" w:rsidR="0096473B" w:rsidRPr="0012434F" w:rsidRDefault="0096473B" w:rsidP="007C172B">
            <w:pPr>
              <w:rPr>
                <w:rFonts w:ascii="Arial" w:hAnsi="Arial" w:cs="Arial"/>
              </w:rPr>
            </w:pPr>
            <w:r w:rsidRPr="0012434F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  <w:p w14:paraId="080A1336" w14:textId="77777777" w:rsidR="0096473B" w:rsidRPr="0012434F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1072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AB1908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03138E24" w14:textId="77777777" w:rsidR="000B0E62" w:rsidRPr="0012434F" w:rsidRDefault="000B0E62" w:rsidP="000B0E62">
            <w:pPr>
              <w:rPr>
                <w:rFonts w:ascii="Arial" w:hAnsi="Arial" w:cs="Arial"/>
              </w:rPr>
            </w:pPr>
            <w:r w:rsidRPr="0012434F">
              <w:rPr>
                <w:rFonts w:ascii="Arial" w:hAnsi="Arial" w:cs="Arial"/>
              </w:rPr>
              <w:t>…but first, learn about both. Gale In Context: Opposing Viewpoints gives in-depth info on all sides of today’s hottest issues.</w:t>
            </w:r>
          </w:p>
          <w:p w14:paraId="3D60B88A" w14:textId="64C20A57" w:rsidR="0096473B" w:rsidRPr="0012434F" w:rsidRDefault="00420627" w:rsidP="001031B8">
            <w:pPr>
              <w:rPr>
                <w:rFonts w:ascii="Arial" w:hAnsi="Arial" w:cs="Arial"/>
              </w:rPr>
            </w:pPr>
            <w:r w:rsidRPr="0012434F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072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AB1908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1B107E41" w:rsidR="0096473B" w:rsidRPr="0012434F" w:rsidRDefault="0012434F" w:rsidP="00CF03CF">
            <w:pPr>
              <w:rPr>
                <w:rFonts w:ascii="Arial" w:hAnsi="Arial" w:cs="Arial"/>
              </w:rPr>
            </w:pPr>
            <w:r w:rsidRPr="0012434F">
              <w:rPr>
                <w:rFonts w:ascii="Arial" w:hAnsi="Arial" w:cs="Arial"/>
              </w:rPr>
              <w:t>Learn all sides of today’s social issues and develop your own views with Gale In Context: Opposing Viewpoints.</w:t>
            </w:r>
            <w:r w:rsidRPr="0012434F">
              <w:rPr>
                <w:rFonts w:ascii="Arial" w:hAnsi="Arial" w:cs="Arial"/>
              </w:rPr>
              <w:t xml:space="preserve"> </w:t>
            </w:r>
            <w:r w:rsidR="00EF011B" w:rsidRPr="0012434F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12434F">
              <w:rPr>
                <w:rFonts w:ascii="Arial" w:hAnsi="Arial" w:cs="Arial"/>
              </w:rPr>
              <w:br/>
            </w:r>
          </w:p>
        </w:tc>
        <w:tc>
          <w:tcPr>
            <w:tcW w:w="1072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80488" w14:textId="77777777" w:rsidR="00D52C93" w:rsidRDefault="00D52C93" w:rsidP="00412AF9">
      <w:pPr>
        <w:spacing w:after="0" w:line="240" w:lineRule="auto"/>
      </w:pPr>
      <w:r>
        <w:separator/>
      </w:r>
    </w:p>
  </w:endnote>
  <w:endnote w:type="continuationSeparator" w:id="0">
    <w:p w14:paraId="4B404BEB" w14:textId="77777777" w:rsidR="00D52C93" w:rsidRDefault="00D52C93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B96FF" w14:textId="77777777" w:rsidR="00D52C93" w:rsidRDefault="00D52C93" w:rsidP="00412AF9">
      <w:pPr>
        <w:spacing w:after="0" w:line="240" w:lineRule="auto"/>
      </w:pPr>
      <w:r>
        <w:separator/>
      </w:r>
    </w:p>
  </w:footnote>
  <w:footnote w:type="continuationSeparator" w:id="0">
    <w:p w14:paraId="59520E41" w14:textId="77777777" w:rsidR="00D52C93" w:rsidRDefault="00D52C93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5A1E6C1B" w:rsidR="00412AF9" w:rsidRDefault="00FC054C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B8EAFDF" wp14:editId="6F10A966">
          <wp:simplePos x="0" y="0"/>
          <wp:positionH relativeFrom="margin">
            <wp:align>right</wp:align>
          </wp:positionH>
          <wp:positionV relativeFrom="paragraph">
            <wp:posOffset>-53340</wp:posOffset>
          </wp:positionV>
          <wp:extent cx="1562100" cy="662940"/>
          <wp:effectExtent l="0" t="0" r="0" b="3810"/>
          <wp:wrapTight wrapText="bothSides">
            <wp:wrapPolygon edited="0">
              <wp:start x="0" y="0"/>
              <wp:lineTo x="0" y="19241"/>
              <wp:lineTo x="263" y="21103"/>
              <wp:lineTo x="21337" y="21103"/>
              <wp:lineTo x="21337" y="1241"/>
              <wp:lineTo x="20810" y="0"/>
              <wp:lineTo x="0" y="0"/>
            </wp:wrapPolygon>
          </wp:wrapTight>
          <wp:docPr id="1" name="Picture 1" descr="Opposing Viewpoints (Gale In Context) Web Ic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pposing Viewpoints (Gale In Context) Web Ic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4E35DD8C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309A2"/>
    <w:rsid w:val="00050A7E"/>
    <w:rsid w:val="000625E9"/>
    <w:rsid w:val="00090C2B"/>
    <w:rsid w:val="000B0E62"/>
    <w:rsid w:val="000D0A2C"/>
    <w:rsid w:val="000D7090"/>
    <w:rsid w:val="000F576C"/>
    <w:rsid w:val="000F6AC8"/>
    <w:rsid w:val="001031B8"/>
    <w:rsid w:val="00107B08"/>
    <w:rsid w:val="0012434F"/>
    <w:rsid w:val="001301CD"/>
    <w:rsid w:val="001306EB"/>
    <w:rsid w:val="001345F1"/>
    <w:rsid w:val="00144EBB"/>
    <w:rsid w:val="00150FCA"/>
    <w:rsid w:val="001529E3"/>
    <w:rsid w:val="001851EA"/>
    <w:rsid w:val="00191C2B"/>
    <w:rsid w:val="00192B59"/>
    <w:rsid w:val="001A40B4"/>
    <w:rsid w:val="001B30B8"/>
    <w:rsid w:val="001C1C32"/>
    <w:rsid w:val="001C2050"/>
    <w:rsid w:val="001C47B6"/>
    <w:rsid w:val="001C4CC2"/>
    <w:rsid w:val="001D0730"/>
    <w:rsid w:val="001F4ED3"/>
    <w:rsid w:val="0020111B"/>
    <w:rsid w:val="00210DDB"/>
    <w:rsid w:val="002365E0"/>
    <w:rsid w:val="0027275C"/>
    <w:rsid w:val="00284F46"/>
    <w:rsid w:val="00290C9C"/>
    <w:rsid w:val="002A27C5"/>
    <w:rsid w:val="002A382E"/>
    <w:rsid w:val="002B0B32"/>
    <w:rsid w:val="002B5052"/>
    <w:rsid w:val="002C1BED"/>
    <w:rsid w:val="002E2723"/>
    <w:rsid w:val="002E3EA7"/>
    <w:rsid w:val="002E7048"/>
    <w:rsid w:val="002F5732"/>
    <w:rsid w:val="003028AD"/>
    <w:rsid w:val="0030696A"/>
    <w:rsid w:val="00316705"/>
    <w:rsid w:val="00317BD9"/>
    <w:rsid w:val="00323339"/>
    <w:rsid w:val="0035246E"/>
    <w:rsid w:val="00354CB8"/>
    <w:rsid w:val="00355A0B"/>
    <w:rsid w:val="00362273"/>
    <w:rsid w:val="00364985"/>
    <w:rsid w:val="003727B9"/>
    <w:rsid w:val="00373AFA"/>
    <w:rsid w:val="00375E0A"/>
    <w:rsid w:val="00380054"/>
    <w:rsid w:val="00385965"/>
    <w:rsid w:val="003961BF"/>
    <w:rsid w:val="003A266D"/>
    <w:rsid w:val="003A6F7E"/>
    <w:rsid w:val="003B3A74"/>
    <w:rsid w:val="003C5AC7"/>
    <w:rsid w:val="003C7136"/>
    <w:rsid w:val="003D0C2D"/>
    <w:rsid w:val="003E1F1B"/>
    <w:rsid w:val="003F6206"/>
    <w:rsid w:val="00412AF9"/>
    <w:rsid w:val="00420627"/>
    <w:rsid w:val="00440B1F"/>
    <w:rsid w:val="00444F42"/>
    <w:rsid w:val="0045701F"/>
    <w:rsid w:val="004577D2"/>
    <w:rsid w:val="004616A6"/>
    <w:rsid w:val="00466359"/>
    <w:rsid w:val="004941AC"/>
    <w:rsid w:val="004B30CC"/>
    <w:rsid w:val="004C287D"/>
    <w:rsid w:val="004E40A9"/>
    <w:rsid w:val="004E431A"/>
    <w:rsid w:val="004E5301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50CC2"/>
    <w:rsid w:val="00562CDD"/>
    <w:rsid w:val="005A23E6"/>
    <w:rsid w:val="005B554F"/>
    <w:rsid w:val="005B6002"/>
    <w:rsid w:val="005C225A"/>
    <w:rsid w:val="005D2BDC"/>
    <w:rsid w:val="005D4BFF"/>
    <w:rsid w:val="005D6F5B"/>
    <w:rsid w:val="005E0F4E"/>
    <w:rsid w:val="006028F7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A5682"/>
    <w:rsid w:val="006C7534"/>
    <w:rsid w:val="006F324A"/>
    <w:rsid w:val="006F32E4"/>
    <w:rsid w:val="006F44FA"/>
    <w:rsid w:val="006F6C11"/>
    <w:rsid w:val="00710AF9"/>
    <w:rsid w:val="007176C3"/>
    <w:rsid w:val="00721E67"/>
    <w:rsid w:val="007300D0"/>
    <w:rsid w:val="007437F5"/>
    <w:rsid w:val="00752016"/>
    <w:rsid w:val="00763F9F"/>
    <w:rsid w:val="007641F2"/>
    <w:rsid w:val="007A2A4D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218E6"/>
    <w:rsid w:val="00827D0B"/>
    <w:rsid w:val="00840655"/>
    <w:rsid w:val="00843E94"/>
    <w:rsid w:val="00851713"/>
    <w:rsid w:val="008642A6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2060C"/>
    <w:rsid w:val="009223A9"/>
    <w:rsid w:val="00924059"/>
    <w:rsid w:val="00930E2B"/>
    <w:rsid w:val="00931985"/>
    <w:rsid w:val="00951A2D"/>
    <w:rsid w:val="0096473B"/>
    <w:rsid w:val="00965073"/>
    <w:rsid w:val="00967F28"/>
    <w:rsid w:val="009844BA"/>
    <w:rsid w:val="00987F12"/>
    <w:rsid w:val="00994AC9"/>
    <w:rsid w:val="009B4CE7"/>
    <w:rsid w:val="009E10A5"/>
    <w:rsid w:val="00A06659"/>
    <w:rsid w:val="00A16B59"/>
    <w:rsid w:val="00A239CC"/>
    <w:rsid w:val="00A37360"/>
    <w:rsid w:val="00A50F3A"/>
    <w:rsid w:val="00A52309"/>
    <w:rsid w:val="00A66230"/>
    <w:rsid w:val="00AB5EEE"/>
    <w:rsid w:val="00AC04DE"/>
    <w:rsid w:val="00AC1DC7"/>
    <w:rsid w:val="00AD63E0"/>
    <w:rsid w:val="00AE5CF3"/>
    <w:rsid w:val="00AE65CB"/>
    <w:rsid w:val="00AF45DF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91310"/>
    <w:rsid w:val="00B93F56"/>
    <w:rsid w:val="00B96B1E"/>
    <w:rsid w:val="00BA379E"/>
    <w:rsid w:val="00BB77ED"/>
    <w:rsid w:val="00BC00CE"/>
    <w:rsid w:val="00BC5E7F"/>
    <w:rsid w:val="00BE3614"/>
    <w:rsid w:val="00C1714C"/>
    <w:rsid w:val="00C17563"/>
    <w:rsid w:val="00C3011B"/>
    <w:rsid w:val="00C30AD5"/>
    <w:rsid w:val="00C42020"/>
    <w:rsid w:val="00C612DA"/>
    <w:rsid w:val="00C61F72"/>
    <w:rsid w:val="00C61F8F"/>
    <w:rsid w:val="00C75D72"/>
    <w:rsid w:val="00C875F4"/>
    <w:rsid w:val="00C90521"/>
    <w:rsid w:val="00C974F5"/>
    <w:rsid w:val="00C97B73"/>
    <w:rsid w:val="00CA6535"/>
    <w:rsid w:val="00CB388F"/>
    <w:rsid w:val="00CD137F"/>
    <w:rsid w:val="00CE2771"/>
    <w:rsid w:val="00CE62D1"/>
    <w:rsid w:val="00CE66DF"/>
    <w:rsid w:val="00CF03CF"/>
    <w:rsid w:val="00CF3206"/>
    <w:rsid w:val="00CF3725"/>
    <w:rsid w:val="00CF4F8C"/>
    <w:rsid w:val="00CF6DF1"/>
    <w:rsid w:val="00D01F0C"/>
    <w:rsid w:val="00D107BC"/>
    <w:rsid w:val="00D43981"/>
    <w:rsid w:val="00D47854"/>
    <w:rsid w:val="00D52C93"/>
    <w:rsid w:val="00D652D0"/>
    <w:rsid w:val="00D67377"/>
    <w:rsid w:val="00D72409"/>
    <w:rsid w:val="00D8224D"/>
    <w:rsid w:val="00D851B6"/>
    <w:rsid w:val="00D86102"/>
    <w:rsid w:val="00DC1CBD"/>
    <w:rsid w:val="00DD10BE"/>
    <w:rsid w:val="00DF0779"/>
    <w:rsid w:val="00E17C36"/>
    <w:rsid w:val="00E22B6E"/>
    <w:rsid w:val="00E23BB9"/>
    <w:rsid w:val="00E26F04"/>
    <w:rsid w:val="00E277DE"/>
    <w:rsid w:val="00E44C0D"/>
    <w:rsid w:val="00E465A7"/>
    <w:rsid w:val="00E57845"/>
    <w:rsid w:val="00EA38A4"/>
    <w:rsid w:val="00EA5F54"/>
    <w:rsid w:val="00EB7C7F"/>
    <w:rsid w:val="00EC0688"/>
    <w:rsid w:val="00EC595C"/>
    <w:rsid w:val="00EE5641"/>
    <w:rsid w:val="00EE613A"/>
    <w:rsid w:val="00EE7CD8"/>
    <w:rsid w:val="00EF011B"/>
    <w:rsid w:val="00F13E2D"/>
    <w:rsid w:val="00F206AA"/>
    <w:rsid w:val="00F41A7C"/>
    <w:rsid w:val="00F43BBC"/>
    <w:rsid w:val="00F5523E"/>
    <w:rsid w:val="00F73EB2"/>
    <w:rsid w:val="00F75874"/>
    <w:rsid w:val="00F77A14"/>
    <w:rsid w:val="00F80F92"/>
    <w:rsid w:val="00F85B67"/>
    <w:rsid w:val="00F86688"/>
    <w:rsid w:val="00F91640"/>
    <w:rsid w:val="00FA6D3A"/>
    <w:rsid w:val="00FB2F39"/>
    <w:rsid w:val="00FB2F9D"/>
    <w:rsid w:val="00FC054C"/>
    <w:rsid w:val="00FD0AC7"/>
    <w:rsid w:val="00FD18BB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Stefanski, Carrie A</cp:lastModifiedBy>
  <cp:revision>18</cp:revision>
  <cp:lastPrinted>2016-01-22T19:24:00Z</cp:lastPrinted>
  <dcterms:created xsi:type="dcterms:W3CDTF">2020-06-25T13:57:00Z</dcterms:created>
  <dcterms:modified xsi:type="dcterms:W3CDTF">2020-06-2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